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01FE9D" w14:textId="5A67712E" w:rsidR="00BD0406" w:rsidRPr="00C33B10" w:rsidRDefault="00BD0406" w:rsidP="00922013">
      <w:pPr>
        <w:rPr>
          <w:rFonts w:ascii="Times New Roman" w:hAnsi="Times New Roman" w:cs="Times New Roman"/>
          <w:noProof/>
          <w:sz w:val="36"/>
        </w:rPr>
      </w:pPr>
      <w:bookmarkStart w:id="0" w:name="_GoBack"/>
      <w:bookmarkEnd w:id="0"/>
    </w:p>
    <w:p w14:paraId="4BCBF295" w14:textId="458D1615" w:rsidR="001D32D9" w:rsidRPr="00C33B10" w:rsidRDefault="00AB5CF7" w:rsidP="005D7767">
      <w:pPr>
        <w:jc w:val="center"/>
        <w:rPr>
          <w:rFonts w:ascii="Times New Roman" w:hAnsi="Times New Roman" w:cs="Times New Roman"/>
          <w:noProof/>
          <w:sz w:val="36"/>
        </w:rPr>
      </w:pPr>
      <w:r w:rsidRPr="00C33B10">
        <w:rPr>
          <w:rFonts w:ascii="Times New Roman" w:hAnsi="Times New Roman" w:cs="Times New Roman"/>
          <w:noProof/>
          <w:sz w:val="36"/>
        </w:rPr>
        <w:t>#1</w:t>
      </w:r>
      <w:r w:rsidR="005D7767" w:rsidRPr="00C33B10">
        <w:rPr>
          <w:rFonts w:ascii="Times New Roman" w:hAnsi="Times New Roman" w:cs="Times New Roman"/>
          <w:noProof/>
          <w:sz w:val="36"/>
        </w:rPr>
        <w:t xml:space="preserve"> Ideal Botch Filter</w:t>
      </w:r>
    </w:p>
    <w:p w14:paraId="50950556" w14:textId="77777777" w:rsidR="005D7767" w:rsidRDefault="005D7767" w:rsidP="005D7767">
      <w:pPr>
        <w:jc w:val="center"/>
        <w:rPr>
          <w:rFonts w:ascii="Cambria Math" w:hAnsi="Cambria Math"/>
          <w:noProof/>
          <w:sz w:val="28"/>
        </w:rPr>
      </w:pPr>
    </w:p>
    <w:p w14:paraId="388A72F4" w14:textId="0469D416" w:rsidR="005D7767" w:rsidRDefault="00785B29" w:rsidP="00F01B24">
      <w:pPr>
        <w:rPr>
          <w:rFonts w:ascii="Cambria Math" w:hAnsi="Cambria Math"/>
          <w:sz w:val="40"/>
        </w:rPr>
      </w:pPr>
      <w:r>
        <w:rPr>
          <w:noProof/>
        </w:rPr>
        <w:drawing>
          <wp:inline distT="0" distB="0" distL="0" distR="0" wp14:anchorId="2F5D3DF4" wp14:editId="13615973">
            <wp:extent cx="5943600" cy="61277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12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A135A" w14:textId="77777777" w:rsidR="005D7767" w:rsidRDefault="005D7767">
      <w:pPr>
        <w:rPr>
          <w:rFonts w:ascii="Cambria Math" w:hAnsi="Cambria Math"/>
          <w:sz w:val="40"/>
        </w:rPr>
      </w:pPr>
      <w:r>
        <w:rPr>
          <w:rFonts w:ascii="Cambria Math" w:hAnsi="Cambria Math"/>
          <w:sz w:val="40"/>
        </w:rPr>
        <w:br w:type="page"/>
      </w:r>
    </w:p>
    <w:p w14:paraId="3C181EFE" w14:textId="7E667D08" w:rsidR="005D7767" w:rsidRDefault="005D7767" w:rsidP="00F01B24">
      <w:pPr>
        <w:rPr>
          <w:rFonts w:ascii="Cambria Math" w:hAnsi="Cambria Math"/>
          <w:sz w:val="40"/>
        </w:rPr>
      </w:pPr>
      <w:r>
        <w:rPr>
          <w:noProof/>
        </w:rPr>
        <w:lastRenderedPageBreak/>
        <w:drawing>
          <wp:inline distT="0" distB="0" distL="0" distR="0" wp14:anchorId="591E68FE" wp14:editId="23E5F829">
            <wp:extent cx="5943600" cy="606107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06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792DB" w14:textId="77777777" w:rsidR="005D7767" w:rsidRDefault="005D7767">
      <w:pPr>
        <w:rPr>
          <w:rFonts w:ascii="Cambria Math" w:hAnsi="Cambria Math"/>
          <w:sz w:val="40"/>
        </w:rPr>
      </w:pPr>
      <w:r>
        <w:rPr>
          <w:rFonts w:ascii="Cambria Math" w:hAnsi="Cambria Math"/>
          <w:sz w:val="40"/>
        </w:rPr>
        <w:br w:type="page"/>
      </w:r>
    </w:p>
    <w:p w14:paraId="053AFCC8" w14:textId="1350574C" w:rsidR="005D7767" w:rsidRDefault="005D7767">
      <w:pPr>
        <w:rPr>
          <w:rFonts w:ascii="Cambria Math" w:hAnsi="Cambria Math"/>
          <w:sz w:val="40"/>
        </w:rPr>
      </w:pPr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4633815F" wp14:editId="7D5154EA">
            <wp:simplePos x="0" y="0"/>
            <wp:positionH relativeFrom="column">
              <wp:posOffset>-540385</wp:posOffset>
            </wp:positionH>
            <wp:positionV relativeFrom="paragraph">
              <wp:posOffset>1473200</wp:posOffset>
            </wp:positionV>
            <wp:extent cx="7133865" cy="3434316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133865" cy="34343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Cambria Math" w:hAnsi="Cambria Math"/>
          <w:sz w:val="40"/>
        </w:rPr>
        <w:br w:type="page"/>
      </w:r>
    </w:p>
    <w:p w14:paraId="073A337B" w14:textId="5ED5B67F" w:rsidR="00C33B10" w:rsidRPr="00C33B10" w:rsidRDefault="005D7767" w:rsidP="00C33B10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sz w:val="36"/>
          <w:szCs w:val="28"/>
          <w:lang w:val="en-AU"/>
        </w:rPr>
      </w:pPr>
      <w:r w:rsidRPr="00C33B10">
        <w:rPr>
          <w:rFonts w:ascii="Times New Roman" w:hAnsi="Times New Roman" w:cs="Times New Roman"/>
          <w:sz w:val="36"/>
          <w:szCs w:val="28"/>
        </w:rPr>
        <w:lastRenderedPageBreak/>
        <w:t>#2</w:t>
      </w:r>
      <w:r w:rsidR="00C33B10" w:rsidRPr="00C33B10">
        <w:rPr>
          <w:rFonts w:ascii="Times New Roman" w:hAnsi="Times New Roman" w:cs="Times New Roman"/>
          <w:sz w:val="36"/>
          <w:szCs w:val="28"/>
        </w:rPr>
        <w:t xml:space="preserve"> </w:t>
      </w:r>
      <w:r w:rsidR="00C33B10" w:rsidRPr="00C33B10">
        <w:rPr>
          <w:rFonts w:ascii="Times New Roman" w:hAnsi="Times New Roman" w:cs="Times New Roman"/>
          <w:sz w:val="36"/>
          <w:szCs w:val="28"/>
          <w:lang w:val="en-AU"/>
        </w:rPr>
        <w:t>Gaussian Notch Filter</w:t>
      </w:r>
    </w:p>
    <w:p w14:paraId="3EDEA4D6" w14:textId="33749753" w:rsidR="00E33BE8" w:rsidRDefault="00E33BE8" w:rsidP="00F01B24">
      <w:pPr>
        <w:rPr>
          <w:rFonts w:ascii="Cambria Math" w:hAnsi="Cambria Math"/>
          <w:sz w:val="40"/>
        </w:rPr>
      </w:pPr>
      <w:r>
        <w:rPr>
          <w:noProof/>
        </w:rPr>
        <w:drawing>
          <wp:inline distT="0" distB="0" distL="0" distR="0" wp14:anchorId="03D8D4A7" wp14:editId="68434966">
            <wp:extent cx="5928893" cy="6055995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8893" cy="605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E22AC" w14:textId="77777777" w:rsidR="00E33BE8" w:rsidRDefault="00E33BE8">
      <w:pPr>
        <w:rPr>
          <w:rFonts w:ascii="Cambria Math" w:hAnsi="Cambria Math"/>
          <w:sz w:val="40"/>
        </w:rPr>
      </w:pPr>
      <w:r>
        <w:rPr>
          <w:rFonts w:ascii="Cambria Math" w:hAnsi="Cambria Math"/>
          <w:sz w:val="40"/>
        </w:rPr>
        <w:br w:type="page"/>
      </w:r>
    </w:p>
    <w:p w14:paraId="665ACF7A" w14:textId="2E86BFB7" w:rsidR="00453F1F" w:rsidRDefault="00453F1F" w:rsidP="00453F1F">
      <w:pPr>
        <w:ind w:left="2880" w:firstLine="720"/>
        <w:rPr>
          <w:rFonts w:ascii="Cambria Math" w:hAnsi="Cambria Math"/>
          <w:sz w:val="40"/>
        </w:rPr>
      </w:pPr>
      <w:r>
        <w:rPr>
          <w:rFonts w:ascii="Cambria Math" w:hAnsi="Cambria Math"/>
          <w:sz w:val="40"/>
        </w:rPr>
        <w:lastRenderedPageBreak/>
        <w:t>Filter</w:t>
      </w:r>
    </w:p>
    <w:p w14:paraId="5E9FCC7C" w14:textId="050D3299" w:rsidR="00E33BE8" w:rsidRDefault="00453F1F">
      <w:pPr>
        <w:rPr>
          <w:rFonts w:ascii="Cambria Math" w:hAnsi="Cambria Math"/>
          <w:sz w:val="40"/>
        </w:rPr>
      </w:pPr>
      <w:r>
        <w:rPr>
          <w:noProof/>
        </w:rPr>
        <w:drawing>
          <wp:inline distT="0" distB="0" distL="0" distR="0" wp14:anchorId="2EA79887" wp14:editId="7BEC247D">
            <wp:extent cx="5943600" cy="5842000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84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3BE8">
        <w:rPr>
          <w:rFonts w:ascii="Cambria Math" w:hAnsi="Cambria Math"/>
          <w:sz w:val="40"/>
        </w:rPr>
        <w:br w:type="page"/>
      </w:r>
    </w:p>
    <w:p w14:paraId="3E70A20E" w14:textId="7F04CB1A" w:rsidR="00785B29" w:rsidRPr="001D32D9" w:rsidRDefault="00453F1F" w:rsidP="00F01B24">
      <w:pPr>
        <w:rPr>
          <w:rFonts w:ascii="Cambria Math" w:hAnsi="Cambria Math"/>
          <w:sz w:val="40"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75F09D27" wp14:editId="59E6457A">
            <wp:simplePos x="0" y="0"/>
            <wp:positionH relativeFrom="column">
              <wp:posOffset>-685800</wp:posOffset>
            </wp:positionH>
            <wp:positionV relativeFrom="paragraph">
              <wp:posOffset>1200150</wp:posOffset>
            </wp:positionV>
            <wp:extent cx="7239000" cy="3252470"/>
            <wp:effectExtent l="0" t="0" r="0" b="508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39000" cy="3252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785B29" w:rsidRPr="001D32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7B5413"/>
    <w:multiLevelType w:val="hybridMultilevel"/>
    <w:tmpl w:val="4792139A"/>
    <w:lvl w:ilvl="0" w:tplc="0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5284C82"/>
    <w:multiLevelType w:val="hybridMultilevel"/>
    <w:tmpl w:val="0240B4C6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yMTI2MzU2NTIwNTVU0lEKTi0uzszPAykwrwUACBwOvSwAAAA="/>
  </w:docVars>
  <w:rsids>
    <w:rsidRoot w:val="009C05D6"/>
    <w:rsid w:val="0001619D"/>
    <w:rsid w:val="00023B9C"/>
    <w:rsid w:val="000309DE"/>
    <w:rsid w:val="00033E59"/>
    <w:rsid w:val="0003548A"/>
    <w:rsid w:val="00055A84"/>
    <w:rsid w:val="00065069"/>
    <w:rsid w:val="00065C9C"/>
    <w:rsid w:val="000C0166"/>
    <w:rsid w:val="000C1A36"/>
    <w:rsid w:val="000D06BF"/>
    <w:rsid w:val="000E2B03"/>
    <w:rsid w:val="000F0062"/>
    <w:rsid w:val="00135F54"/>
    <w:rsid w:val="0015722B"/>
    <w:rsid w:val="00157C3E"/>
    <w:rsid w:val="001772F7"/>
    <w:rsid w:val="001A782E"/>
    <w:rsid w:val="001D08E0"/>
    <w:rsid w:val="001D32D9"/>
    <w:rsid w:val="001E6F2D"/>
    <w:rsid w:val="001F273F"/>
    <w:rsid w:val="002444F9"/>
    <w:rsid w:val="00281124"/>
    <w:rsid w:val="002958F7"/>
    <w:rsid w:val="002A4B12"/>
    <w:rsid w:val="002D47FB"/>
    <w:rsid w:val="00352D97"/>
    <w:rsid w:val="00355B46"/>
    <w:rsid w:val="003637FE"/>
    <w:rsid w:val="00386EA7"/>
    <w:rsid w:val="00387272"/>
    <w:rsid w:val="003C3EBB"/>
    <w:rsid w:val="003C67B7"/>
    <w:rsid w:val="003D7C83"/>
    <w:rsid w:val="003F3A8D"/>
    <w:rsid w:val="00402419"/>
    <w:rsid w:val="004024D0"/>
    <w:rsid w:val="004068EE"/>
    <w:rsid w:val="00410497"/>
    <w:rsid w:val="004302E7"/>
    <w:rsid w:val="0043725D"/>
    <w:rsid w:val="00453F1F"/>
    <w:rsid w:val="0048379B"/>
    <w:rsid w:val="0048786F"/>
    <w:rsid w:val="004963B2"/>
    <w:rsid w:val="004E0014"/>
    <w:rsid w:val="004E6C00"/>
    <w:rsid w:val="005001F4"/>
    <w:rsid w:val="00511142"/>
    <w:rsid w:val="00517998"/>
    <w:rsid w:val="005361CC"/>
    <w:rsid w:val="00565495"/>
    <w:rsid w:val="00565B0F"/>
    <w:rsid w:val="00572492"/>
    <w:rsid w:val="005B59F8"/>
    <w:rsid w:val="005C205C"/>
    <w:rsid w:val="005C382B"/>
    <w:rsid w:val="005C6B8B"/>
    <w:rsid w:val="005D7767"/>
    <w:rsid w:val="005F0497"/>
    <w:rsid w:val="00600449"/>
    <w:rsid w:val="006056C4"/>
    <w:rsid w:val="0061609C"/>
    <w:rsid w:val="006421E9"/>
    <w:rsid w:val="00653413"/>
    <w:rsid w:val="00674096"/>
    <w:rsid w:val="0068384F"/>
    <w:rsid w:val="006A2DCC"/>
    <w:rsid w:val="006B75A8"/>
    <w:rsid w:val="006C133E"/>
    <w:rsid w:val="006E1BA0"/>
    <w:rsid w:val="006F2797"/>
    <w:rsid w:val="0071702F"/>
    <w:rsid w:val="00726E3B"/>
    <w:rsid w:val="0073750C"/>
    <w:rsid w:val="007422AB"/>
    <w:rsid w:val="0074769B"/>
    <w:rsid w:val="00763699"/>
    <w:rsid w:val="00777072"/>
    <w:rsid w:val="00784EBF"/>
    <w:rsid w:val="007852DD"/>
    <w:rsid w:val="00785B29"/>
    <w:rsid w:val="007940DE"/>
    <w:rsid w:val="007979C0"/>
    <w:rsid w:val="007B1152"/>
    <w:rsid w:val="007D702A"/>
    <w:rsid w:val="007F20C9"/>
    <w:rsid w:val="007F3235"/>
    <w:rsid w:val="00814F60"/>
    <w:rsid w:val="00831F1D"/>
    <w:rsid w:val="00833A59"/>
    <w:rsid w:val="0084349D"/>
    <w:rsid w:val="008638F7"/>
    <w:rsid w:val="00874987"/>
    <w:rsid w:val="0088659A"/>
    <w:rsid w:val="00892399"/>
    <w:rsid w:val="008942C0"/>
    <w:rsid w:val="008A3A2F"/>
    <w:rsid w:val="008C336E"/>
    <w:rsid w:val="008F45D3"/>
    <w:rsid w:val="00902E43"/>
    <w:rsid w:val="00906CC9"/>
    <w:rsid w:val="00922013"/>
    <w:rsid w:val="00987C27"/>
    <w:rsid w:val="009A1CF4"/>
    <w:rsid w:val="009A20A3"/>
    <w:rsid w:val="009B06E2"/>
    <w:rsid w:val="009B235D"/>
    <w:rsid w:val="009C05D6"/>
    <w:rsid w:val="00A434DE"/>
    <w:rsid w:val="00A46E74"/>
    <w:rsid w:val="00A737C0"/>
    <w:rsid w:val="00AB5CF7"/>
    <w:rsid w:val="00AC4138"/>
    <w:rsid w:val="00AE4986"/>
    <w:rsid w:val="00AF3D5B"/>
    <w:rsid w:val="00B05C3F"/>
    <w:rsid w:val="00B442F0"/>
    <w:rsid w:val="00B450D5"/>
    <w:rsid w:val="00B533AF"/>
    <w:rsid w:val="00B6595D"/>
    <w:rsid w:val="00B76D10"/>
    <w:rsid w:val="00B772C8"/>
    <w:rsid w:val="00B84083"/>
    <w:rsid w:val="00B875D8"/>
    <w:rsid w:val="00BA20FC"/>
    <w:rsid w:val="00BB13AE"/>
    <w:rsid w:val="00BC5176"/>
    <w:rsid w:val="00BD0406"/>
    <w:rsid w:val="00C12A1C"/>
    <w:rsid w:val="00C325BD"/>
    <w:rsid w:val="00C33B10"/>
    <w:rsid w:val="00C42C45"/>
    <w:rsid w:val="00C47FBC"/>
    <w:rsid w:val="00C63458"/>
    <w:rsid w:val="00CA7761"/>
    <w:rsid w:val="00CC0D42"/>
    <w:rsid w:val="00CE649C"/>
    <w:rsid w:val="00CF4094"/>
    <w:rsid w:val="00D03602"/>
    <w:rsid w:val="00D04B6E"/>
    <w:rsid w:val="00D21F23"/>
    <w:rsid w:val="00D3132C"/>
    <w:rsid w:val="00D41E4C"/>
    <w:rsid w:val="00D571F5"/>
    <w:rsid w:val="00D839AE"/>
    <w:rsid w:val="00D84052"/>
    <w:rsid w:val="00D867BA"/>
    <w:rsid w:val="00DB657D"/>
    <w:rsid w:val="00DC4962"/>
    <w:rsid w:val="00DF4D73"/>
    <w:rsid w:val="00E33BE8"/>
    <w:rsid w:val="00E569B5"/>
    <w:rsid w:val="00E807A6"/>
    <w:rsid w:val="00E84335"/>
    <w:rsid w:val="00EB5F53"/>
    <w:rsid w:val="00ED4D9F"/>
    <w:rsid w:val="00EE4C8B"/>
    <w:rsid w:val="00EE5985"/>
    <w:rsid w:val="00F01B24"/>
    <w:rsid w:val="00F111C2"/>
    <w:rsid w:val="00F15269"/>
    <w:rsid w:val="00F64DD7"/>
    <w:rsid w:val="00F70629"/>
    <w:rsid w:val="00F819DC"/>
    <w:rsid w:val="00FB09F7"/>
    <w:rsid w:val="00FC4CF6"/>
    <w:rsid w:val="00FD2E96"/>
    <w:rsid w:val="00FF0A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E7775"/>
  <w15:chartTrackingRefBased/>
  <w15:docId w15:val="{3D331EB1-0298-4F63-8316-4FB0B00478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4E6C00"/>
    <w:rPr>
      <w:color w:val="808080"/>
    </w:rPr>
  </w:style>
  <w:style w:type="paragraph" w:styleId="ListParagraph">
    <w:name w:val="List Paragraph"/>
    <w:basedOn w:val="Normal"/>
    <w:uiPriority w:val="34"/>
    <w:qFormat/>
    <w:rsid w:val="00E807A6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1A782E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5B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5B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9</TotalTime>
  <Pages>6</Pages>
  <Words>11</Words>
  <Characters>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car Barragan</dc:creator>
  <cp:keywords/>
  <dc:description/>
  <cp:lastModifiedBy>Oscar Barragan</cp:lastModifiedBy>
  <cp:revision>104</cp:revision>
  <dcterms:created xsi:type="dcterms:W3CDTF">2019-01-31T05:14:00Z</dcterms:created>
  <dcterms:modified xsi:type="dcterms:W3CDTF">2019-10-20T04:16:00Z</dcterms:modified>
</cp:coreProperties>
</file>